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October</w:t>
      </w:r>
      <w:r>
        <w:t xml:space="preserve"> </w:t>
      </w:r>
      <w:r>
        <w:t xml:space="preserve">21,</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1"/>
    <w:bookmarkStart w:id="22" w:name="background"/>
    <w:p>
      <w:pPr>
        <w:pStyle w:val="Heading1"/>
      </w:pPr>
      <w:r>
        <w:t xml:space="preserve">Background</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e.g. Musial and Holmes,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appearing in 20 (for topics and geography) or 10 (for methods) or more job ads to simplify analysis and visualisation. Full details of the category reduction are in our Supplementary Materials.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digital archaeology we recorded as both a method (when a job ad has a clearly distinct topical focus, such as historic archaeology) and a topic (when there is no other topics mentioned in the job ad). While these overlaps can make the data challenging to interpret, in our view it reflects the complex realities of how search committees express their needs in searching for new faculty, and is insightful in how it reveals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61" w:name="results"/>
    <w:p>
      <w:pPr>
        <w:pStyle w:val="Heading1"/>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7"/>
        </w:tc>
      </w:tr>
    </w:tbl>
    <w:p>
      <w:pPr>
        <w:pStyle w:val="BodyText"/>
      </w:pPr>
      <w:r>
        <w:t xml:space="preserve">We collected data from 547 ads for tenure-track jobs in archaeology posted during 2013-2023.</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Methods focused on a specific element of the archaeological record, such as Lithic analysis, Zooarchaeology and Ceramics are among the least frequently mentioned in job ads. Instead we see the more popular methods here are ones that are relevant to multiple elements of the archaeological record (e.g. Archaeobotany encompasses macroscopic and microscopic plant remains; Bioarchaeology may include skeletal analysis, isotopes, protie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with a rise and fall and rise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n Environmental archaeology</w:t>
      </w:r>
      <w:r>
        <w:t xml:space="preserve"> </w:t>
      </w:r>
      <w:hyperlink w:anchor="fig-show-topi-trends">
        <w:r>
          <w:rPr>
            <w:rStyle w:val="Hyperlink"/>
          </w:rPr>
          <w:t xml:space="preserve">Figure 5</w:t>
        </w:r>
      </w:hyperlink>
      <w:r>
        <w:t xml:space="preserve">, which is our category for phrases found in the text of ads such as human-environmental dynamics, interaction between humans and their environments, environmental change, climate change, historical ecology, ecological knowledge,human ecology, and ecological systems. Public archaeology is the second most frequent topic overall, this includes phrases such as cultural resource management, cultural heritage, heritage studies, museum studies, human rights, community engaged, historic preservation; social justice, community-based, repatriation, and community-engaged archaeology. The least frequent topics are Pleistocene archaeology, e.g. human origins; hunter-gatherer archaeology, and digital archaeology.</w:t>
      </w:r>
    </w:p>
    <w:p>
      <w:pPr>
        <w:pStyle w:val="BodyText"/>
      </w:pPr>
      <w:r>
        <w:t xml:space="preserve">In the years 2019-2020 and 2020-2021 there are striking changes in the popularity of topics in job ads. Indigenous and historical archaeology (which includes archaeology of enslaved people) became the most popular topic at this time, rising from being one of the least popular topics from 2012-2017. Conversely, archaeological science, which was popular during 2012-2017, was rarely mentioned in job ads during 2019-2021. Ancient Europe and the Mediterranean, which was consistently one of the least frequently mentioned topics, virtually disappeared from job ads during 2019-2021. Mentions of complex societies in ads consistently decrease over the study period, while mentions of public archaeology consistently increase. The topic of Environmental Archaeology remains consistently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Job ads are frequently rich in topics, that is, they mention multiple topics in a single call for applications, more often than they mention multiple methods or geographic locations. A Kruskal-Wallis test indicated significantly higher richness in topics compared to richness of geographic locations or methods in job ads (χ2 (df = , N = 1053) = 235.49, p = 4</w:t>
      </w:r>
      <w:r>
        <w:rPr>
          <w:iCs/>
          <w:i/>
        </w:rPr>
        <w:t xml:space="preserve">x</w:t>
      </w:r>
      <w:r>
        <w:t xml:space="preserve">10</w:t>
      </w:r>
      <w:r>
        <w:rPr>
          <w:vertAlign w:val="superscript"/>
        </w:rPr>
        <w:t xml:space="preserve">-53</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occur togethe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A cover letter and CV are less requested in more recent years, especially after 2018. The requirement for a diversity statement is rare until 2019-2020, peaks around 2020-2021, then decreases towards the present. Requests for names of recommenders (either zero or three names, rarely only two names) reaches a maximum during 2019-2020 then decreases towards the present.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the three ranks are cover letter and CV.</w:t>
      </w:r>
    </w:p>
    <w:bookmarkEnd w:id="60"/>
    <w:bookmarkEnd w:id="61"/>
    <w:bookmarkStart w:id="62" w:name="discussion"/>
    <w:p>
      <w:pPr>
        <w:pStyle w:val="Heading1"/>
      </w:pPr>
      <w:r>
        <w:t xml:space="preserve">Discussion</w:t>
      </w:r>
    </w:p>
    <w:p>
      <w:pPr>
        <w:pStyle w:val="FirstParagraph"/>
      </w:pPr>
      <w:r>
        <w:t xml:space="preserve">Our results reveal some of these shifts, providing insights into the dynamics of topical, methods, and geographic foci over time. While these dynamics are deeply felt by people actively seeking faculty jobs, we believe this is the first time they have been quantified at such a large scale. Trends in job ads reflect broader shifts in intellectual and practical priorities about archaeology, undergraduate education, and the process of hiring professors. The demand for archaeology faculty, indicated by the total number of tenure-track jobs, maybe explained by a variety of processes. The downward trend in tenure-track positions during 2013-2019 related to decline in undergraduate enrollment in anthropology fields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adapted to online instruction and assessment in an effort to minimize the spread of the virus.</w:t>
      </w:r>
      <w:r>
        <w:t xml:space="preserve"> </w:t>
      </w:r>
      <w:r>
        <w:t xml:space="preserve">In addition to a dip in job ads, our results show that 2019-2021 was a major inflection point in the popularity of topics and regions in job ads. Indigenous and historical archaeology and the Americas strongly increase in popularity at this time, while archaeological science, complex societies, the Mediterranean and Near East and show declines. Similarly, the number of job ads with a geographic focus on the Americas and Africa peaks during this time. These shifts in the topics and geographic foci of job ads were likely been influenced by broader cultural movements such as Black Lives Matter, protests about racial injustice, and efforts to amplify Indigenous voices. COVID-19 negatively impacted Black, American Indian and Hispanic communities with significantly higher infection and morbidity rates, drawing attention to racial and socio-economic inequality in the US. The Black Lives Matter movement, dating back to 2013, intersected profoundly with the pandemic with the murder of George Floyd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 Our data suggest th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However as it is illegal in the US for universities use race or ethnicity as a primary factor in hiring (due to the 1964 Civil Rights Act), universities tailored the content of the job ads to focus on topics where Black and Indigenous researchers are most numerous, ensuring that these researchers would be well-represented in the pool of applicants.</w:t>
      </w:r>
    </w:p>
    <w:p>
      <w:pPr>
        <w:pStyle w:val="BodyText"/>
      </w:pPr>
      <w:r>
        <w:t xml:space="preserve">This striking change in topics and geographic foci of 2019-2021 occurred against a backdrop of several longer-term trends. We found a long-term decline in topics such as the archaeology of complex societies and archaeological science, Mesoamerica and South America as a geographic focus, and methods relating to landscape archaeology. These trends are harder to explain as we cannot link their start to a discrete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 This might explain why archaeological science is showing a decline, as demand for methods for analyzing artefact materiality, ontology, and power displace physical methods for compositional analysis. 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in the past may have shifted attention away from the study of monumental architecture, elite societies, political hierarchies and state systems. Other relevant factors may include increasing difficulty of obtaining research funding to support archaeological science research, such as laboratory facilities and instrumentation, and an increasing emphasis on more job-oriented degrees that prepare students for working in cultural heritage management rather than advanced research.</w:t>
      </w:r>
    </w:p>
    <w:p>
      <w:pPr>
        <w:pStyle w:val="BodyText"/>
      </w:pPr>
      <w:r>
        <w:t xml:space="preserve">Our data on the requirements for applicants shows that application complexity has gradually increased over time. This trend is especially pronounced for Assistant Professor positions which make more demands on applicants than Associate and Full Professor positions. We saw a growing demand for research and teaching statements. Demand for diversity statements shows a unique trajectory, peaking in 2020-2021 and declining into the present. This may relate to the intersecting concerns emerging during the COVID-19 pandemic, which have declined in job ads as the pandemic moves into the past. The decline in recent years for names of recommenders in the initial application may be a response to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w:t>
      </w:r>
    </w:p>
    <w:p>
      <w:pPr>
        <w:pStyle w:val="BodyText"/>
      </w:pPr>
      <w:r>
        <w:t xml:space="preserve">A key limitation of our research is that it does not include an analysis of the academic profiles of those who were eventually hired from the job ads. Our results reveal collective aspirations for the future of the field, but do not show how these worked out in the topical and geographic foci of the people who were eventually hired.</w:t>
      </w:r>
    </w:p>
    <w:bookmarkEnd w:id="62"/>
    <w:bookmarkStart w:id="63" w:name="conclusion"/>
    <w:p>
      <w:pPr>
        <w:pStyle w:val="Heading1"/>
      </w:pPr>
      <w:r>
        <w:t xml:space="preserve">Conclusion</w:t>
      </w:r>
    </w:p>
    <w:bookmarkEnd w:id="63"/>
    <w:bookmarkStart w:id="64" w:name="acknowledgements"/>
    <w:p>
      <w:pPr>
        <w:pStyle w:val="Heading1"/>
      </w:pPr>
      <w:r>
        <w:t xml:space="preserve">Acknowledgements</w:t>
      </w:r>
    </w:p>
    <w:p>
      <w:r>
        <w:br w:type="page"/>
      </w:r>
    </w:p>
    <w:bookmarkEnd w:id="64"/>
    <w:bookmarkStart w:id="73" w:name="references"/>
    <w:p>
      <w:pPr>
        <w:pStyle w:val="Heading1"/>
      </w:pPr>
      <w:r>
        <w:t xml:space="preserve">References</w:t>
      </w:r>
    </w:p>
    <w:bookmarkStart w:id="71" w:name="refs"/>
    <w:bookmarkStart w:id="66" w:name="ref-crambChangingProfileTenureTrack2022a"/>
    <w:p>
      <w:pPr>
        <w:pStyle w:val="Bibliography"/>
      </w:pPr>
      <w:r>
        <w:t xml:space="preserve">Cramb, J., Ritchison, B.T., Hadden, C.S., Zhang, Q., Alarcón-Tinajero, E., Chen, X., Jones, K.C., Jones, T., Napora, K., Veres, M., Thompson, V.D., 2022. 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 Advances in Archaeological Practice 10, 371–381.</w:t>
      </w:r>
      <w:r>
        <w:t xml:space="preserve"> </w:t>
      </w:r>
      <w:hyperlink r:id="rId65">
        <w:r>
          <w:rPr>
            <w:rStyle w:val="Hyperlink"/>
          </w:rPr>
          <w:t xml:space="preserve">https://doi.org/10.1017/aap.2022.8</w:t>
        </w:r>
      </w:hyperlink>
    </w:p>
    <w:bookmarkEnd w:id="66"/>
    <w:bookmarkStart w:id="68" w:name="ref-dennisWorstAnthroJob2022"/>
    <w:p>
      <w:pPr>
        <w:pStyle w:val="Bibliography"/>
      </w:pPr>
      <w:r>
        <w:t xml:space="preserve">Dennis, D., Docot, D., Gendron, D., Gershon, I., 2022. The</w:t>
      </w:r>
      <w:r>
        <w:t xml:space="preserve"> </w:t>
      </w:r>
      <w:r>
        <w:t xml:space="preserve">Worst</w:t>
      </w:r>
      <w:r>
        <w:t xml:space="preserve"> </w:t>
      </w:r>
      <w:r>
        <w:t xml:space="preserve">of</w:t>
      </w:r>
      <w:r>
        <w:t xml:space="preserve"> </w:t>
      </w:r>
      <w:r>
        <w:t xml:space="preserve">Anthro Job Ads</w:t>
      </w:r>
      <w:r>
        <w:t xml:space="preserve"> </w:t>
      </w:r>
      <w:r>
        <w:t xml:space="preserve">for 2021. American Anthropologist 124, 900–905.</w:t>
      </w:r>
      <w:r>
        <w:t xml:space="preserve"> </w:t>
      </w:r>
      <w:hyperlink r:id="rId67">
        <w:r>
          <w:rPr>
            <w:rStyle w:val="Hyperlink"/>
          </w:rPr>
          <w:t xml:space="preserve">https://doi.org/10.1111/aman.13781</w:t>
        </w:r>
      </w:hyperlink>
    </w:p>
    <w:bookmarkEnd w:id="68"/>
    <w:bookmarkStart w:id="69"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69"/>
    <w:bookmarkStart w:id="70" w:name="ref-musial2018five"/>
    <w:p>
      <w:pPr>
        <w:pStyle w:val="Bibliography"/>
      </w:pPr>
      <w:r>
        <w:t xml:space="preserve">Musial, J., Holmes, C., 2018. Five-year study on hiring trends in gender, women’s, and feminist studies. Feminist Studies 44, 253–272.</w:t>
      </w:r>
    </w:p>
    <w:bookmarkEnd w:id="70"/>
    <w:bookmarkEnd w:id="71"/>
    <w:p>
      <w:r>
        <w:br w:type="page"/>
      </w:r>
    </w:p>
    <w:bookmarkStart w:id="72" w:name="colophon"/>
    <w:p>
      <w:pPr>
        <w:pStyle w:val="Heading3"/>
      </w:pPr>
      <w:r>
        <w:t xml:space="preserve">Colophon</w:t>
      </w:r>
    </w:p>
    <w:p>
      <w:pPr>
        <w:pStyle w:val="FirstParagraph"/>
      </w:pPr>
      <w:r>
        <w:t xml:space="preserve">This report was generated on 2024-10-21 22:25:19.46006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4-10-21</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09-17 [1] Github (wmurphyrd/fiftystater@28e7fa5)</w:t>
      </w:r>
      <w:r>
        <w:br/>
      </w:r>
      <w:r>
        <w:rPr>
          <w:rStyle w:val="VerbatimChar"/>
        </w:rPr>
        <w:t xml:space="preserve"> forcats      * 1.0.0   2023-01-29 [1] CRAN (R 4.4.0)</w:t>
      </w:r>
      <w:r>
        <w:br/>
      </w:r>
      <w:r>
        <w:rPr>
          <w:rStyle w:val="VerbatimChar"/>
        </w:rPr>
        <w:t xml:space="preserve"> fs             1.6.4   2024-04-25 [1] CRAN (R 4.4.0)</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5   2024-04-22 [1] CRAN (R 4.4.0)</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8    2024-07-07 [1] CRAN (R 4.4.0)</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   2023-12-15 [1] CRAN (R 4.4.0)</w:t>
      </w:r>
      <w:r>
        <w:br/>
      </w:r>
      <w:r>
        <w:rPr>
          <w:rStyle w:val="VerbatimChar"/>
        </w:rPr>
        <w:t xml:space="preserve"> Matrix         1.7-0   2024-04-26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1)</w:t>
      </w:r>
      <w:r>
        <w:br/>
      </w:r>
      <w:r>
        <w:rPr>
          <w:rStyle w:val="VerbatimChar"/>
        </w:rPr>
        <w:t xml:space="preserve"> pillar         1.9.0   2023-03-22 [1] CRAN (R 4.4.0)</w:t>
      </w:r>
      <w:r>
        <w:br/>
      </w:r>
      <w:r>
        <w:rPr>
          <w:rStyle w:val="VerbatimChar"/>
        </w:rPr>
        <w:t xml:space="preserve"> pkgbuild       1.4.4   2024-03-17 [1] CRAN (R 4.4.0)</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ng            0.1-8   2022-11-29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  2024-07-17 [1] CRAN (R 4.4.0)</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8    2024-08-17 [1] CRAN (R 4.4.1)</w:t>
      </w:r>
      <w:r>
        <w:br/>
      </w:r>
      <w:r>
        <w:rPr>
          <w:rStyle w:val="VerbatimChar"/>
        </w:rPr>
        <w:t xml:space="preserve"> rprojroot      2.0.4   2023-11-05 [1] CRAN (R 4.4.0)</w:t>
      </w:r>
      <w:r>
        <w:br/>
      </w:r>
      <w:r>
        <w:rPr>
          <w:rStyle w:val="VerbatimChar"/>
        </w:rPr>
        <w:t xml:space="preserve"> rstudioapi     0.16.0  2024-03-24 [1] CRAN (R 4.4.0)</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1   2024-07-31 [1] CRAN (R 4.4.0)</w:t>
      </w:r>
      <w:r>
        <w:br/>
      </w:r>
      <w:r>
        <w:rPr>
          <w:rStyle w:val="VerbatimChar"/>
        </w:rPr>
        <w:t xml:space="preserve"> xfun           0.48    2024-10-03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98d9ca8] 2024-10-16: working on requirements</w:t>
      </w:r>
    </w:p>
    <w:bookmarkEnd w:id="72"/>
    <w:bookmarkEnd w:id="7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65" Target="https://doi.org/10.1017/aap.2022.8" TargetMode="External" /><Relationship Type="http://schemas.openxmlformats.org/officeDocument/2006/relationships/hyperlink" Id="rId67" Target="https://doi.org/10.1111/aman.13781"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17/aap.2022.8" TargetMode="External" /><Relationship Type="http://schemas.openxmlformats.org/officeDocument/2006/relationships/hyperlink" Id="rId67" Target="https://doi.org/10.1111/aman.13781"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0-22T05:25:24Z</dcterms:created>
  <dcterms:modified xsi:type="dcterms:W3CDTF">2024-10-22T05: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October 21,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